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nswers in different color text</w:t>
            </w:r>
          </w:p>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4-01-05T22:43:56Z</dcterms:created>
  <dcterms:modified xsi:type="dcterms:W3CDTF">2024-01-05T22: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